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DB40F" w14:textId="74D989BF" w:rsidR="009C77BE" w:rsidRPr="000F3109" w:rsidRDefault="00C63F2F" w:rsidP="007823F7">
      <w:pPr>
        <w:spacing w:after="0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Laura Guerrero</w:t>
      </w:r>
    </w:p>
    <w:p w14:paraId="6697DBBD" w14:textId="74194FC8" w:rsidR="00A9780D" w:rsidRPr="000F3109" w:rsidRDefault="00552DF8" w:rsidP="006E5F19">
      <w:pPr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0F3109">
        <w:rPr>
          <w:rFonts w:ascii="Times New Roman" w:hAnsi="Times New Roman" w:cs="Times New Roman"/>
          <w:sz w:val="20"/>
          <w:szCs w:val="20"/>
        </w:rPr>
        <w:t>+1 (</w:t>
      </w:r>
      <w:r w:rsidR="00C63F2F">
        <w:rPr>
          <w:rFonts w:ascii="Times New Roman" w:hAnsi="Times New Roman" w:cs="Times New Roman"/>
          <w:sz w:val="20"/>
          <w:szCs w:val="20"/>
        </w:rPr>
        <w:t>520</w:t>
      </w:r>
      <w:r w:rsidRPr="000F3109">
        <w:rPr>
          <w:rFonts w:ascii="Times New Roman" w:hAnsi="Times New Roman" w:cs="Times New Roman"/>
          <w:sz w:val="20"/>
          <w:szCs w:val="20"/>
        </w:rPr>
        <w:t>)-</w:t>
      </w:r>
      <w:r w:rsidR="00C63F2F">
        <w:rPr>
          <w:rFonts w:ascii="Times New Roman" w:hAnsi="Times New Roman" w:cs="Times New Roman"/>
          <w:sz w:val="20"/>
          <w:szCs w:val="20"/>
        </w:rPr>
        <w:t>582</w:t>
      </w:r>
      <w:r w:rsidRPr="000F3109">
        <w:rPr>
          <w:rFonts w:ascii="Times New Roman" w:hAnsi="Times New Roman" w:cs="Times New Roman"/>
          <w:sz w:val="20"/>
          <w:szCs w:val="20"/>
        </w:rPr>
        <w:t>-</w:t>
      </w:r>
      <w:r w:rsidR="00C63F2F">
        <w:rPr>
          <w:rFonts w:ascii="Times New Roman" w:hAnsi="Times New Roman" w:cs="Times New Roman"/>
          <w:sz w:val="20"/>
          <w:szCs w:val="20"/>
        </w:rPr>
        <w:t>5067</w:t>
      </w:r>
      <w:r w:rsidRPr="000F3109">
        <w:rPr>
          <w:rFonts w:ascii="Times New Roman" w:hAnsi="Times New Roman" w:cs="Times New Roman"/>
          <w:sz w:val="20"/>
          <w:szCs w:val="20"/>
        </w:rPr>
        <w:t xml:space="preserve"> |</w:t>
      </w:r>
      <w:r w:rsidR="003D608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hyperlink r:id="rId5" w:history="1">
        <w:r w:rsidR="00A65D85" w:rsidRPr="00430FFA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Laura.marie262@gmail.com</w:t>
        </w:r>
      </w:hyperlink>
      <w:r w:rsidR="00A65D85">
        <w:rPr>
          <w:rFonts w:ascii="Times New Roman" w:eastAsia="Times New Roman" w:hAnsi="Times New Roman" w:cs="Times New Roman"/>
          <w:sz w:val="20"/>
          <w:szCs w:val="20"/>
        </w:rPr>
        <w:t xml:space="preserve"> |</w:t>
      </w:r>
      <w:r w:rsidR="000C09AC" w:rsidRPr="000F3109">
        <w:rPr>
          <w:rFonts w:ascii="Times New Roman" w:hAnsi="Times New Roman" w:cs="Times New Roman"/>
          <w:sz w:val="20"/>
          <w:szCs w:val="20"/>
        </w:rPr>
        <w:t xml:space="preserve"> </w:t>
      </w:r>
      <w:hyperlink r:id="rId6" w:history="1">
        <w:proofErr w:type="spellStart"/>
        <w:r w:rsidR="00CB7338" w:rsidRPr="00CB7338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Linkedin</w:t>
        </w:r>
        <w:proofErr w:type="spellEnd"/>
      </w:hyperlink>
    </w:p>
    <w:p w14:paraId="79624ADA" w14:textId="2F54E311" w:rsidR="001055EF" w:rsidRPr="000F3109" w:rsidRDefault="00552DF8" w:rsidP="001055E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F3109">
        <w:rPr>
          <w:rFonts w:ascii="Times New Roman" w:hAnsi="Times New Roman" w:cs="Times New Roman"/>
          <w:b/>
          <w:bCs/>
          <w:sz w:val="24"/>
          <w:szCs w:val="24"/>
        </w:rPr>
        <w:t xml:space="preserve">Profile </w:t>
      </w:r>
    </w:p>
    <w:p w14:paraId="5B31EC1E" w14:textId="1F017F6E" w:rsidR="00F13E20" w:rsidRPr="00F13E20" w:rsidRDefault="001055EF" w:rsidP="00F13E2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0F3109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8B7DE2" wp14:editId="5245713C">
                <wp:simplePos x="0" y="0"/>
                <wp:positionH relativeFrom="column">
                  <wp:posOffset>-635</wp:posOffset>
                </wp:positionH>
                <wp:positionV relativeFrom="paragraph">
                  <wp:posOffset>37465</wp:posOffset>
                </wp:positionV>
                <wp:extent cx="68580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1315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2.95pt" to="539.9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" strokecolor="black [3200]" strokeweight="1pt">
                <v:stroke joinstyle="miter"/>
              </v:line>
            </w:pict>
          </mc:Fallback>
        </mc:AlternateContent>
      </w:r>
    </w:p>
    <w:p w14:paraId="20AFF880" w14:textId="1BCFBCDF" w:rsidR="000706FA" w:rsidRDefault="00F13E20" w:rsidP="001055E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 undergraduate computer scientist</w:t>
      </w:r>
      <w:r w:rsidRPr="00F13E20">
        <w:rPr>
          <w:rFonts w:ascii="Times New Roman" w:hAnsi="Times New Roman" w:cs="Times New Roman"/>
        </w:rPr>
        <w:t xml:space="preserve"> with a proven ability to quickly master new tasks and complete them with </w:t>
      </w:r>
      <w:r w:rsidR="00DD67EF">
        <w:rPr>
          <w:rFonts w:ascii="Times New Roman" w:hAnsi="Times New Roman" w:cs="Times New Roman"/>
        </w:rPr>
        <w:t>precision</w:t>
      </w:r>
      <w:r w:rsidRPr="00F13E20">
        <w:rPr>
          <w:rFonts w:ascii="Times New Roman" w:hAnsi="Times New Roman" w:cs="Times New Roman"/>
        </w:rPr>
        <w:t xml:space="preserve">. Demonstrates </w:t>
      </w:r>
      <w:r w:rsidR="009F3E2A">
        <w:rPr>
          <w:rFonts w:ascii="Times New Roman" w:hAnsi="Times New Roman" w:cs="Times New Roman"/>
        </w:rPr>
        <w:t xml:space="preserve">strong </w:t>
      </w:r>
      <w:r w:rsidRPr="00F13E20">
        <w:rPr>
          <w:rFonts w:ascii="Times New Roman" w:hAnsi="Times New Roman" w:cs="Times New Roman"/>
        </w:rPr>
        <w:t xml:space="preserve">interpersonal skills, time management, and a keen eye for detail, underpinned by a </w:t>
      </w:r>
      <w:r w:rsidR="009F3E2A">
        <w:rPr>
          <w:rFonts w:ascii="Times New Roman" w:hAnsi="Times New Roman" w:cs="Times New Roman"/>
        </w:rPr>
        <w:t>fiery</w:t>
      </w:r>
      <w:r w:rsidRPr="00F13E20">
        <w:rPr>
          <w:rFonts w:ascii="Times New Roman" w:hAnsi="Times New Roman" w:cs="Times New Roman"/>
        </w:rPr>
        <w:t xml:space="preserve"> work ethic. Adept in problem-solving, with exceptional written communication skills, and proficient in analyzing quantitative data </w:t>
      </w:r>
      <w:r>
        <w:rPr>
          <w:rFonts w:ascii="Times New Roman" w:hAnsi="Times New Roman" w:cs="Times New Roman"/>
        </w:rPr>
        <w:t xml:space="preserve">with a passion for back and front-end software engineering. </w:t>
      </w:r>
    </w:p>
    <w:p w14:paraId="599BA4ED" w14:textId="77777777" w:rsidR="00F13E20" w:rsidRPr="00DB28A8" w:rsidRDefault="00F13E20" w:rsidP="001055EF">
      <w:pPr>
        <w:spacing w:after="0"/>
        <w:rPr>
          <w:rFonts w:ascii="Times New Roman" w:hAnsi="Times New Roman" w:cs="Times New Roman"/>
          <w:sz w:val="8"/>
          <w:szCs w:val="8"/>
        </w:rPr>
      </w:pPr>
    </w:p>
    <w:p w14:paraId="749DFA51" w14:textId="77777777" w:rsidR="00F9113C" w:rsidRPr="000F3109" w:rsidRDefault="00F9113C" w:rsidP="001055EF">
      <w:pPr>
        <w:spacing w:after="0"/>
        <w:rPr>
          <w:rFonts w:ascii="Times New Roman" w:hAnsi="Times New Roman" w:cs="Times New Roman"/>
          <w:sz w:val="6"/>
          <w:szCs w:val="6"/>
        </w:rPr>
      </w:pPr>
    </w:p>
    <w:p w14:paraId="1D708736" w14:textId="31A4EB3B" w:rsidR="00BD0DE7" w:rsidRPr="000F3109" w:rsidRDefault="00BD0DE7" w:rsidP="00BD0DE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F3109">
        <w:rPr>
          <w:rFonts w:ascii="Times New Roman" w:hAnsi="Times New Roman" w:cs="Times New Roman"/>
          <w:b/>
          <w:bCs/>
          <w:sz w:val="24"/>
          <w:szCs w:val="24"/>
        </w:rPr>
        <w:t xml:space="preserve">Education </w:t>
      </w:r>
    </w:p>
    <w:p w14:paraId="345E7429" w14:textId="50DEA594" w:rsidR="007F68FE" w:rsidRPr="00557A6D" w:rsidRDefault="00BD0DE7" w:rsidP="00344BA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0F3109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512425E" wp14:editId="5888F993">
                <wp:simplePos x="0" y="0"/>
                <wp:positionH relativeFrom="column">
                  <wp:posOffset>-635</wp:posOffset>
                </wp:positionH>
                <wp:positionV relativeFrom="paragraph">
                  <wp:posOffset>37465</wp:posOffset>
                </wp:positionV>
                <wp:extent cx="68580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78B25D" id="Straight Connector 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2.95pt" to="539.9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" strokecolor="black [3200]" strokeweight="1pt">
                <v:stroke joinstyle="miter"/>
              </v:line>
            </w:pict>
          </mc:Fallback>
        </mc:AlternateContent>
      </w:r>
    </w:p>
    <w:p w14:paraId="2EC76B7A" w14:textId="306BD887" w:rsidR="006369A3" w:rsidRPr="00B40935" w:rsidRDefault="006369A3" w:rsidP="00344BA0">
      <w:pPr>
        <w:spacing w:after="0"/>
        <w:rPr>
          <w:rFonts w:ascii="Times New Roman" w:hAnsi="Times New Roman" w:cs="Times New Roman"/>
          <w:b/>
          <w:bCs/>
          <w:sz w:val="36"/>
          <w:szCs w:val="36"/>
        </w:rPr>
      </w:pPr>
      <w:r w:rsidRPr="00B40935">
        <w:rPr>
          <w:rFonts w:ascii="Times New Roman" w:hAnsi="Times New Roman" w:cs="Times New Roman"/>
          <w:b/>
          <w:bCs/>
        </w:rPr>
        <w:t xml:space="preserve">Northern Arizona University, Flagstaff, AZ                                                               </w:t>
      </w:r>
      <w:r w:rsidRPr="00B40935">
        <w:rPr>
          <w:rFonts w:ascii="Times New Roman" w:hAnsi="Times New Roman" w:cs="Times New Roman"/>
        </w:rPr>
        <w:t>Expected Graduation: May 202</w:t>
      </w:r>
      <w:r w:rsidR="006E5F19" w:rsidRPr="00B40935">
        <w:rPr>
          <w:rFonts w:ascii="Times New Roman" w:hAnsi="Times New Roman" w:cs="Times New Roman"/>
        </w:rPr>
        <w:t>5</w:t>
      </w:r>
    </w:p>
    <w:p w14:paraId="3502A131" w14:textId="670BA32B" w:rsidR="006369A3" w:rsidRPr="00B40935" w:rsidRDefault="006E5F19" w:rsidP="006369A3">
      <w:pPr>
        <w:spacing w:after="0" w:line="240" w:lineRule="auto"/>
        <w:rPr>
          <w:rFonts w:ascii="Times New Roman" w:hAnsi="Times New Roman" w:cs="Times New Roman"/>
        </w:rPr>
      </w:pPr>
      <w:r w:rsidRPr="00B40935">
        <w:rPr>
          <w:rFonts w:ascii="Times New Roman" w:hAnsi="Times New Roman" w:cs="Times New Roman"/>
        </w:rPr>
        <w:t>Bachelor</w:t>
      </w:r>
      <w:r w:rsidR="000F3109" w:rsidRPr="00B40935">
        <w:rPr>
          <w:rFonts w:ascii="Times New Roman" w:hAnsi="Times New Roman" w:cs="Times New Roman"/>
        </w:rPr>
        <w:t xml:space="preserve"> </w:t>
      </w:r>
      <w:r w:rsidR="006369A3" w:rsidRPr="00B40935">
        <w:rPr>
          <w:rFonts w:ascii="Times New Roman" w:hAnsi="Times New Roman" w:cs="Times New Roman"/>
        </w:rPr>
        <w:t xml:space="preserve">of </w:t>
      </w:r>
      <w:r w:rsidRPr="00B40935">
        <w:rPr>
          <w:rFonts w:ascii="Times New Roman" w:hAnsi="Times New Roman" w:cs="Times New Roman"/>
        </w:rPr>
        <w:t>Science</w:t>
      </w:r>
      <w:r w:rsidR="006369A3" w:rsidRPr="00B40935">
        <w:rPr>
          <w:rFonts w:ascii="Times New Roman" w:hAnsi="Times New Roman" w:cs="Times New Roman"/>
        </w:rPr>
        <w:t xml:space="preserve"> in </w:t>
      </w:r>
      <w:r w:rsidRPr="00B40935">
        <w:rPr>
          <w:rFonts w:ascii="Times New Roman" w:hAnsi="Times New Roman" w:cs="Times New Roman"/>
        </w:rPr>
        <w:t xml:space="preserve">Computer </w:t>
      </w:r>
      <w:r w:rsidR="003D6085" w:rsidRPr="00B40935">
        <w:rPr>
          <w:rFonts w:ascii="Times New Roman" w:hAnsi="Times New Roman" w:cs="Times New Roman"/>
        </w:rPr>
        <w:t xml:space="preserve">Science </w:t>
      </w:r>
      <w:r w:rsidR="003D6085" w:rsidRPr="00B40935">
        <w:rPr>
          <w:rFonts w:ascii="Times New Roman" w:hAnsi="Times New Roman" w:cs="Times New Roman"/>
        </w:rPr>
        <w:tab/>
      </w:r>
      <w:r w:rsidRPr="00B40935">
        <w:rPr>
          <w:rFonts w:ascii="Times New Roman" w:hAnsi="Times New Roman" w:cs="Times New Roman"/>
        </w:rPr>
        <w:tab/>
      </w:r>
      <w:r w:rsidRPr="00B40935">
        <w:rPr>
          <w:rFonts w:ascii="Times New Roman" w:hAnsi="Times New Roman" w:cs="Times New Roman"/>
        </w:rPr>
        <w:tab/>
      </w:r>
      <w:r w:rsidRPr="00B40935">
        <w:rPr>
          <w:rFonts w:ascii="Times New Roman" w:hAnsi="Times New Roman" w:cs="Times New Roman"/>
        </w:rPr>
        <w:tab/>
      </w:r>
      <w:r w:rsidRPr="00B40935">
        <w:rPr>
          <w:rFonts w:ascii="Times New Roman" w:hAnsi="Times New Roman" w:cs="Times New Roman"/>
        </w:rPr>
        <w:tab/>
      </w:r>
      <w:r w:rsidRPr="00B40935">
        <w:rPr>
          <w:rFonts w:ascii="Times New Roman" w:hAnsi="Times New Roman" w:cs="Times New Roman"/>
        </w:rPr>
        <w:tab/>
      </w:r>
      <w:r w:rsidRPr="00B40935">
        <w:rPr>
          <w:rFonts w:ascii="Times New Roman" w:hAnsi="Times New Roman" w:cs="Times New Roman"/>
        </w:rPr>
        <w:tab/>
      </w:r>
      <w:r w:rsidRPr="00B40935">
        <w:rPr>
          <w:rFonts w:ascii="Times New Roman" w:hAnsi="Times New Roman" w:cs="Times New Roman"/>
        </w:rPr>
        <w:tab/>
        <w:t xml:space="preserve">   </w:t>
      </w:r>
      <w:r w:rsidR="00B40935">
        <w:rPr>
          <w:rFonts w:ascii="Times New Roman" w:hAnsi="Times New Roman" w:cs="Times New Roman"/>
        </w:rPr>
        <w:t xml:space="preserve"> </w:t>
      </w:r>
      <w:r w:rsidR="00B701AE" w:rsidRPr="00B40935">
        <w:rPr>
          <w:rFonts w:ascii="Times New Roman" w:hAnsi="Times New Roman" w:cs="Times New Roman"/>
        </w:rPr>
        <w:t>GPA: 3.5</w:t>
      </w:r>
    </w:p>
    <w:p w14:paraId="074FDB4C" w14:textId="77777777" w:rsidR="00C30620" w:rsidRPr="000F3109" w:rsidRDefault="00C30620" w:rsidP="006369A3">
      <w:pPr>
        <w:spacing w:after="0" w:line="240" w:lineRule="auto"/>
        <w:rPr>
          <w:rFonts w:ascii="Times New Roman" w:hAnsi="Times New Roman" w:cs="Times New Roman"/>
          <w:sz w:val="6"/>
          <w:szCs w:val="6"/>
        </w:rPr>
      </w:pPr>
    </w:p>
    <w:p w14:paraId="42689AC2" w14:textId="698DEF96" w:rsidR="004B5454" w:rsidRPr="00F41949" w:rsidRDefault="004B5454" w:rsidP="009C69CC">
      <w:pPr>
        <w:spacing w:after="0" w:line="240" w:lineRule="auto"/>
        <w:rPr>
          <w:rFonts w:ascii="Times New Roman" w:hAnsi="Times New Roman" w:cs="Times New Roman"/>
          <w:b/>
          <w:bCs/>
          <w:sz w:val="12"/>
          <w:szCs w:val="12"/>
        </w:rPr>
      </w:pPr>
    </w:p>
    <w:p w14:paraId="775B12C2" w14:textId="56A116DE" w:rsidR="00BD0DE7" w:rsidRPr="000F3109" w:rsidRDefault="00BD0DE7" w:rsidP="00BD0DE7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F3109">
        <w:rPr>
          <w:rFonts w:ascii="Times New Roman" w:hAnsi="Times New Roman" w:cs="Times New Roman"/>
          <w:b/>
          <w:bCs/>
          <w:sz w:val="24"/>
          <w:szCs w:val="24"/>
        </w:rPr>
        <w:t xml:space="preserve">Work Experience  </w:t>
      </w:r>
    </w:p>
    <w:p w14:paraId="0DCC180A" w14:textId="55A23385" w:rsidR="00903E8B" w:rsidRPr="000F3109" w:rsidRDefault="00BD0DE7" w:rsidP="005172D2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0F3109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60991DD" wp14:editId="082D8D73">
                <wp:simplePos x="0" y="0"/>
                <wp:positionH relativeFrom="column">
                  <wp:posOffset>-635</wp:posOffset>
                </wp:positionH>
                <wp:positionV relativeFrom="paragraph">
                  <wp:posOffset>37465</wp:posOffset>
                </wp:positionV>
                <wp:extent cx="68580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7D4EE7" id="Straight Connector 10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2.95pt" to="539.9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" strokecolor="black [3200]" strokeweight="1pt">
                <v:stroke joinstyle="miter"/>
              </v:line>
            </w:pict>
          </mc:Fallback>
        </mc:AlternateContent>
      </w:r>
    </w:p>
    <w:p w14:paraId="2AB1E3A3" w14:textId="2AB2DF99" w:rsidR="005F1F67" w:rsidRPr="000F3109" w:rsidRDefault="005F1F67" w:rsidP="0094564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0F3109">
        <w:rPr>
          <w:rFonts w:ascii="Times New Roman" w:hAnsi="Times New Roman" w:cs="Times New Roman"/>
          <w:b/>
          <w:bCs/>
        </w:rPr>
        <w:t xml:space="preserve">Research </w:t>
      </w:r>
      <w:r w:rsidR="000F3109" w:rsidRPr="000F3109">
        <w:rPr>
          <w:rFonts w:ascii="Times New Roman" w:hAnsi="Times New Roman" w:cs="Times New Roman"/>
          <w:b/>
          <w:bCs/>
        </w:rPr>
        <w:t>Intern</w:t>
      </w:r>
      <w:r w:rsidR="00F919B3" w:rsidRPr="000F3109">
        <w:rPr>
          <w:rFonts w:ascii="Times New Roman" w:hAnsi="Times New Roman" w:cs="Times New Roman"/>
          <w:b/>
          <w:bCs/>
        </w:rPr>
        <w:t xml:space="preserve"> </w:t>
      </w:r>
      <w:r w:rsidRPr="000F3109">
        <w:rPr>
          <w:rFonts w:ascii="Times New Roman" w:hAnsi="Times New Roman" w:cs="Times New Roman"/>
        </w:rPr>
        <w:t xml:space="preserve">| Northern Arizona University                </w:t>
      </w:r>
      <w:r w:rsidR="00A9090D" w:rsidRPr="000F3109">
        <w:rPr>
          <w:rFonts w:ascii="Times New Roman" w:hAnsi="Times New Roman" w:cs="Times New Roman"/>
        </w:rPr>
        <w:t xml:space="preserve">   </w:t>
      </w:r>
      <w:r w:rsidRPr="000F3109">
        <w:rPr>
          <w:rFonts w:ascii="Times New Roman" w:hAnsi="Times New Roman" w:cs="Times New Roman"/>
        </w:rPr>
        <w:t xml:space="preserve">  </w:t>
      </w:r>
      <w:r w:rsidR="00BC3CDD" w:rsidRPr="000F3109">
        <w:rPr>
          <w:rFonts w:ascii="Times New Roman" w:hAnsi="Times New Roman" w:cs="Times New Roman"/>
        </w:rPr>
        <w:t xml:space="preserve">                     </w:t>
      </w:r>
      <w:r w:rsidR="000F3109" w:rsidRPr="000F3109">
        <w:rPr>
          <w:rFonts w:ascii="Times New Roman" w:hAnsi="Times New Roman" w:cs="Times New Roman"/>
        </w:rPr>
        <w:t xml:space="preserve">                  </w:t>
      </w:r>
      <w:r w:rsidR="000B24EF">
        <w:rPr>
          <w:rFonts w:ascii="Times New Roman" w:hAnsi="Times New Roman" w:cs="Times New Roman"/>
        </w:rPr>
        <w:t xml:space="preserve"> </w:t>
      </w:r>
      <w:r w:rsidR="000F3109" w:rsidRPr="000B24EF">
        <w:rPr>
          <w:rFonts w:ascii="Times New Roman" w:hAnsi="Times New Roman" w:cs="Times New Roman"/>
          <w:b/>
          <w:bCs/>
        </w:rPr>
        <w:t>January</w:t>
      </w:r>
      <w:r w:rsidRPr="000B24EF">
        <w:rPr>
          <w:rFonts w:ascii="Times New Roman" w:hAnsi="Times New Roman" w:cs="Times New Roman"/>
          <w:b/>
          <w:bCs/>
        </w:rPr>
        <w:t xml:space="preserve"> 202</w:t>
      </w:r>
      <w:r w:rsidR="000F3109" w:rsidRPr="000B24EF">
        <w:rPr>
          <w:rFonts w:ascii="Times New Roman" w:hAnsi="Times New Roman" w:cs="Times New Roman"/>
          <w:b/>
          <w:bCs/>
        </w:rPr>
        <w:t>4</w:t>
      </w:r>
      <w:r w:rsidRPr="000B24EF">
        <w:rPr>
          <w:rFonts w:ascii="Times New Roman" w:hAnsi="Times New Roman" w:cs="Times New Roman"/>
          <w:b/>
          <w:bCs/>
        </w:rPr>
        <w:t xml:space="preserve"> - Present</w:t>
      </w:r>
    </w:p>
    <w:p w14:paraId="102E69A3" w14:textId="1A556821" w:rsidR="00473E4A" w:rsidRPr="000F3109" w:rsidRDefault="00AF7071" w:rsidP="005F1F67">
      <w:pPr>
        <w:pStyle w:val="ListParagraph"/>
        <w:spacing w:after="0"/>
        <w:rPr>
          <w:rFonts w:ascii="Times New Roman" w:hAnsi="Times New Roman" w:cs="Times New Roman"/>
        </w:rPr>
      </w:pPr>
      <w:r w:rsidRPr="000F3109">
        <w:rPr>
          <w:rFonts w:ascii="Times New Roman" w:hAnsi="Times New Roman" w:cs="Times New Roman"/>
        </w:rPr>
        <w:t xml:space="preserve">Working </w:t>
      </w:r>
      <w:r w:rsidR="003D6085">
        <w:rPr>
          <w:rFonts w:ascii="Times New Roman" w:hAnsi="Times New Roman" w:cs="Times New Roman"/>
        </w:rPr>
        <w:t>within</w:t>
      </w:r>
      <w:r w:rsidR="005F1F67" w:rsidRPr="000F3109">
        <w:rPr>
          <w:rFonts w:ascii="Times New Roman" w:hAnsi="Times New Roman" w:cs="Times New Roman"/>
        </w:rPr>
        <w:t xml:space="preserve"> the </w:t>
      </w:r>
      <w:hyperlink r:id="rId7" w:history="1">
        <w:r w:rsidR="005F1F67" w:rsidRPr="003D6085">
          <w:rPr>
            <w:rStyle w:val="Hyperlink"/>
            <w:rFonts w:ascii="Times New Roman" w:hAnsi="Times New Roman" w:cs="Times New Roman"/>
          </w:rPr>
          <w:t>Complex Systems Informatics Laboratory</w:t>
        </w:r>
      </w:hyperlink>
      <w:r w:rsidR="00456DD4" w:rsidRPr="000F3109">
        <w:rPr>
          <w:rFonts w:ascii="Times New Roman" w:hAnsi="Times New Roman" w:cs="Times New Roman"/>
        </w:rPr>
        <w:t xml:space="preserve"> </w:t>
      </w:r>
      <w:r w:rsidR="003D6085">
        <w:rPr>
          <w:rFonts w:ascii="Times New Roman" w:hAnsi="Times New Roman" w:cs="Times New Roman"/>
        </w:rPr>
        <w:t xml:space="preserve">and the </w:t>
      </w:r>
      <w:hyperlink r:id="rId8" w:history="1">
        <w:r w:rsidR="003D6085" w:rsidRPr="003D6085">
          <w:rPr>
            <w:rStyle w:val="Hyperlink"/>
            <w:rFonts w:ascii="Times New Roman" w:hAnsi="Times New Roman" w:cs="Times New Roman"/>
          </w:rPr>
          <w:t>FEWSION Project</w:t>
        </w:r>
      </w:hyperlink>
      <w:r w:rsidR="003D6085">
        <w:rPr>
          <w:rFonts w:ascii="Times New Roman" w:hAnsi="Times New Roman" w:cs="Times New Roman"/>
        </w:rPr>
        <w:t xml:space="preserve"> aiding the development of </w:t>
      </w:r>
      <w:r w:rsidR="00284F68">
        <w:rPr>
          <w:rFonts w:ascii="Times New Roman" w:hAnsi="Times New Roman" w:cs="Times New Roman"/>
        </w:rPr>
        <w:t>the world’s most comprehensive global supply chain data</w:t>
      </w:r>
      <w:r w:rsidR="00AA1A07">
        <w:rPr>
          <w:rFonts w:ascii="Times New Roman" w:hAnsi="Times New Roman" w:cs="Times New Roman"/>
        </w:rPr>
        <w:t>base</w:t>
      </w:r>
      <w:r w:rsidR="007667C2">
        <w:rPr>
          <w:rFonts w:ascii="Times New Roman" w:hAnsi="Times New Roman" w:cs="Times New Roman"/>
        </w:rPr>
        <w:t xml:space="preserve"> and </w:t>
      </w:r>
      <w:r w:rsidR="00431895">
        <w:rPr>
          <w:rFonts w:ascii="Times New Roman" w:hAnsi="Times New Roman" w:cs="Times New Roman"/>
        </w:rPr>
        <w:t>analytical capabilities</w:t>
      </w:r>
      <w:r w:rsidR="00284F68">
        <w:rPr>
          <w:rFonts w:ascii="Times New Roman" w:hAnsi="Times New Roman" w:cs="Times New Roman"/>
        </w:rPr>
        <w:t>.</w:t>
      </w:r>
    </w:p>
    <w:p w14:paraId="3CF4AAE6" w14:textId="4B33722A" w:rsidR="00903349" w:rsidRPr="00CA262B" w:rsidRDefault="00284F68" w:rsidP="00CA262B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</w:t>
      </w:r>
      <w:r w:rsidR="004B20F5">
        <w:rPr>
          <w:rFonts w:ascii="Times New Roman" w:hAnsi="Times New Roman" w:cs="Times New Roman"/>
        </w:rPr>
        <w:t xml:space="preserve">ed and optimized </w:t>
      </w:r>
      <w:r w:rsidR="00A65D85">
        <w:rPr>
          <w:rFonts w:ascii="Times New Roman" w:hAnsi="Times New Roman" w:cs="Times New Roman"/>
        </w:rPr>
        <w:t>five</w:t>
      </w:r>
      <w:r w:rsidR="00476072">
        <w:rPr>
          <w:rFonts w:ascii="Times New Roman" w:hAnsi="Times New Roman" w:cs="Times New Roman"/>
        </w:rPr>
        <w:t xml:space="preserve"> virtual</w:t>
      </w:r>
      <w:r>
        <w:rPr>
          <w:rFonts w:ascii="Times New Roman" w:hAnsi="Times New Roman" w:cs="Times New Roman"/>
        </w:rPr>
        <w:t xml:space="preserve"> </w:t>
      </w:r>
      <w:r w:rsidR="004B20F5">
        <w:rPr>
          <w:rFonts w:ascii="Times New Roman" w:hAnsi="Times New Roman" w:cs="Times New Roman"/>
        </w:rPr>
        <w:t>data collection surveys</w:t>
      </w:r>
      <w:r w:rsidR="00B701AE">
        <w:rPr>
          <w:rFonts w:ascii="Times New Roman" w:hAnsi="Times New Roman" w:cs="Times New Roman"/>
        </w:rPr>
        <w:t xml:space="preserve"> for critical infrastructure alongside </w:t>
      </w:r>
      <w:r w:rsidR="00B701AE" w:rsidRPr="00B701AE">
        <w:rPr>
          <w:rFonts w:ascii="Times New Roman" w:hAnsi="Times New Roman" w:cs="Times New Roman"/>
          <w:b/>
          <w:bCs/>
        </w:rPr>
        <w:t>Pandas</w:t>
      </w:r>
      <w:r w:rsidR="004B20F5" w:rsidRPr="00CA262B">
        <w:rPr>
          <w:rFonts w:ascii="Times New Roman" w:hAnsi="Times New Roman" w:cs="Times New Roman"/>
          <w:b/>
          <w:bCs/>
        </w:rPr>
        <w:t xml:space="preserve"> </w:t>
      </w:r>
      <w:r w:rsidR="004B20F5" w:rsidRPr="00CA262B">
        <w:rPr>
          <w:rFonts w:ascii="Times New Roman" w:hAnsi="Times New Roman" w:cs="Times New Roman"/>
        </w:rPr>
        <w:t xml:space="preserve">based survey data processing pipelines. </w:t>
      </w:r>
    </w:p>
    <w:p w14:paraId="0BAF947E" w14:textId="77777777" w:rsidR="00A65D85" w:rsidRDefault="004B20F5" w:rsidP="00A65D85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earched and complied an extensive data catalog of publicly available supply chain economic </w:t>
      </w:r>
      <w:r w:rsidRPr="00A65D85">
        <w:rPr>
          <w:rFonts w:ascii="Times New Roman" w:hAnsi="Times New Roman" w:cs="Times New Roman"/>
        </w:rPr>
        <w:t xml:space="preserve">datasets for integration into in-house data repository. </w:t>
      </w:r>
    </w:p>
    <w:p w14:paraId="5797785F" w14:textId="705E6255" w:rsidR="00EC42AF" w:rsidRPr="00A65D85" w:rsidRDefault="004B20F5" w:rsidP="00A65D85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65D85">
        <w:rPr>
          <w:rFonts w:ascii="Times New Roman" w:hAnsi="Times New Roman" w:cs="Times New Roman"/>
        </w:rPr>
        <w:t xml:space="preserve">Produced Application Programming Interfaces </w:t>
      </w:r>
      <w:r w:rsidR="00B701AE" w:rsidRPr="00A65D85">
        <w:rPr>
          <w:rFonts w:ascii="Times New Roman" w:hAnsi="Times New Roman" w:cs="Times New Roman"/>
        </w:rPr>
        <w:t xml:space="preserve">(API) </w:t>
      </w:r>
      <w:r w:rsidRPr="00A65D85">
        <w:rPr>
          <w:rFonts w:ascii="Times New Roman" w:hAnsi="Times New Roman" w:cs="Times New Roman"/>
        </w:rPr>
        <w:t>for</w:t>
      </w:r>
      <w:r w:rsidR="00A65D85" w:rsidRPr="00A65D85">
        <w:rPr>
          <w:rFonts w:ascii="Times New Roman" w:hAnsi="Times New Roman" w:cs="Times New Roman"/>
        </w:rPr>
        <w:t xml:space="preserve"> </w:t>
      </w:r>
      <w:r w:rsidR="007829A9">
        <w:rPr>
          <w:rFonts w:ascii="Times New Roman" w:hAnsi="Times New Roman" w:cs="Times New Roman"/>
        </w:rPr>
        <w:t>connecting other databases to organize and input data.</w:t>
      </w:r>
    </w:p>
    <w:p w14:paraId="23C61044" w14:textId="6E4BB375" w:rsidR="00EE76C9" w:rsidRPr="000B24EF" w:rsidRDefault="003D6085" w:rsidP="0094564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aching Assistant</w:t>
      </w:r>
      <w:r w:rsidR="000F3109" w:rsidRPr="000F3109">
        <w:rPr>
          <w:rFonts w:ascii="Times New Roman" w:hAnsi="Times New Roman" w:cs="Times New Roman"/>
          <w:b/>
          <w:bCs/>
        </w:rPr>
        <w:t xml:space="preserve"> </w:t>
      </w:r>
      <w:r w:rsidR="00EE76C9" w:rsidRPr="000F3109">
        <w:rPr>
          <w:rFonts w:ascii="Times New Roman" w:hAnsi="Times New Roman" w:cs="Times New Roman"/>
        </w:rPr>
        <w:t xml:space="preserve">| </w:t>
      </w:r>
      <w:r w:rsidR="000F3109" w:rsidRPr="000F3109">
        <w:rPr>
          <w:rFonts w:ascii="Times New Roman" w:hAnsi="Times New Roman" w:cs="Times New Roman"/>
        </w:rPr>
        <w:t xml:space="preserve">Northern Arizona University                        </w:t>
      </w:r>
      <w:r w:rsidR="009678BD">
        <w:rPr>
          <w:rFonts w:ascii="Times New Roman" w:hAnsi="Times New Roman" w:cs="Times New Roman"/>
        </w:rPr>
        <w:t xml:space="preserve">                                </w:t>
      </w:r>
      <w:r>
        <w:rPr>
          <w:rFonts w:ascii="Times New Roman" w:hAnsi="Times New Roman" w:cs="Times New Roman"/>
          <w:b/>
          <w:bCs/>
        </w:rPr>
        <w:t xml:space="preserve">January </w:t>
      </w:r>
      <w:r w:rsidR="0060185E" w:rsidRPr="000B24EF">
        <w:rPr>
          <w:rFonts w:ascii="Times New Roman" w:hAnsi="Times New Roman" w:cs="Times New Roman"/>
          <w:b/>
          <w:bCs/>
        </w:rPr>
        <w:t>202</w:t>
      </w:r>
      <w:r>
        <w:rPr>
          <w:rFonts w:ascii="Times New Roman" w:hAnsi="Times New Roman" w:cs="Times New Roman"/>
          <w:b/>
          <w:bCs/>
        </w:rPr>
        <w:t>3</w:t>
      </w:r>
      <w:r w:rsidR="0060185E" w:rsidRPr="000B24EF">
        <w:rPr>
          <w:rFonts w:ascii="Times New Roman" w:hAnsi="Times New Roman" w:cs="Times New Roman"/>
          <w:b/>
          <w:bCs/>
        </w:rPr>
        <w:t xml:space="preserve"> - </w:t>
      </w:r>
      <w:r>
        <w:rPr>
          <w:rFonts w:ascii="Times New Roman" w:hAnsi="Times New Roman" w:cs="Times New Roman"/>
          <w:b/>
          <w:bCs/>
        </w:rPr>
        <w:t>Present</w:t>
      </w:r>
    </w:p>
    <w:p w14:paraId="243365EA" w14:textId="7CC2DA95" w:rsidR="00004E13" w:rsidRPr="000B24EF" w:rsidRDefault="00E237F8" w:rsidP="000B24EF">
      <w:pPr>
        <w:pStyle w:val="ListParagraph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ing with NAU </w:t>
      </w:r>
      <w:r w:rsidR="00284F68">
        <w:rPr>
          <w:rFonts w:ascii="Times New Roman" w:hAnsi="Times New Roman" w:cs="Times New Roman"/>
        </w:rPr>
        <w:t xml:space="preserve">Computer Science </w:t>
      </w:r>
      <w:r w:rsidR="00CA262B">
        <w:rPr>
          <w:rFonts w:ascii="Times New Roman" w:hAnsi="Times New Roman" w:cs="Times New Roman"/>
        </w:rPr>
        <w:t xml:space="preserve">faculty in assisting </w:t>
      </w:r>
      <w:r w:rsidR="00F41949">
        <w:rPr>
          <w:rFonts w:ascii="Times New Roman" w:hAnsi="Times New Roman" w:cs="Times New Roman"/>
        </w:rPr>
        <w:t xml:space="preserve">the </w:t>
      </w:r>
      <w:r w:rsidR="00CA262B">
        <w:rPr>
          <w:rFonts w:ascii="Times New Roman" w:hAnsi="Times New Roman" w:cs="Times New Roman"/>
        </w:rPr>
        <w:t xml:space="preserve">instruction </w:t>
      </w:r>
      <w:r w:rsidR="008E4BAD">
        <w:rPr>
          <w:rFonts w:ascii="Times New Roman" w:hAnsi="Times New Roman" w:cs="Times New Roman"/>
        </w:rPr>
        <w:t xml:space="preserve">of </w:t>
      </w:r>
      <w:r w:rsidR="00CA262B">
        <w:rPr>
          <w:rFonts w:ascii="Times New Roman" w:hAnsi="Times New Roman" w:cs="Times New Roman"/>
        </w:rPr>
        <w:t>CS126</w:t>
      </w:r>
      <w:r w:rsidR="0008257A">
        <w:rPr>
          <w:rFonts w:ascii="Times New Roman" w:hAnsi="Times New Roman" w:cs="Times New Roman"/>
        </w:rPr>
        <w:t>: Computer Science I</w:t>
      </w:r>
      <w:r w:rsidR="00CA262B">
        <w:rPr>
          <w:rFonts w:ascii="Times New Roman" w:hAnsi="Times New Roman" w:cs="Times New Roman"/>
        </w:rPr>
        <w:t xml:space="preserve"> and CS136</w:t>
      </w:r>
      <w:r w:rsidR="0008257A">
        <w:rPr>
          <w:rFonts w:ascii="Times New Roman" w:hAnsi="Times New Roman" w:cs="Times New Roman"/>
        </w:rPr>
        <w:t>: Computer Science II</w:t>
      </w:r>
      <w:r w:rsidR="00CA262B">
        <w:rPr>
          <w:rFonts w:ascii="Times New Roman" w:hAnsi="Times New Roman" w:cs="Times New Roman"/>
        </w:rPr>
        <w:t xml:space="preserve"> technical laboratories</w:t>
      </w:r>
      <w:r w:rsidR="008E4BAD">
        <w:rPr>
          <w:rFonts w:ascii="Times New Roman" w:hAnsi="Times New Roman" w:cs="Times New Roman"/>
        </w:rPr>
        <w:t>.</w:t>
      </w:r>
    </w:p>
    <w:p w14:paraId="6195D87C" w14:textId="41CFDE00" w:rsidR="00CA6687" w:rsidRPr="000F3109" w:rsidRDefault="004B20F5" w:rsidP="003D227E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ught and graded over 150 students in C++ and Python </w:t>
      </w:r>
      <w:r w:rsidR="002005F7">
        <w:rPr>
          <w:rFonts w:ascii="Times New Roman" w:hAnsi="Times New Roman" w:cs="Times New Roman"/>
        </w:rPr>
        <w:t xml:space="preserve">based </w:t>
      </w:r>
      <w:r>
        <w:rPr>
          <w:rFonts w:ascii="Times New Roman" w:hAnsi="Times New Roman" w:cs="Times New Roman"/>
        </w:rPr>
        <w:t>technical laboratories.</w:t>
      </w:r>
    </w:p>
    <w:p w14:paraId="68C67FFD" w14:textId="57932F49" w:rsidR="00E237F8" w:rsidRPr="004B20F5" w:rsidRDefault="004B20F5" w:rsidP="004F6A96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</w:rPr>
        <w:t xml:space="preserve">Created and maintained weekly technical laboratories alongside midterm exam content. </w:t>
      </w:r>
    </w:p>
    <w:p w14:paraId="4A071F16" w14:textId="77777777" w:rsidR="004B20F5" w:rsidRPr="00F41949" w:rsidRDefault="004B20F5" w:rsidP="004B20F5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12"/>
          <w:szCs w:val="12"/>
        </w:rPr>
      </w:pPr>
    </w:p>
    <w:p w14:paraId="5A22B017" w14:textId="03B2BC79" w:rsidR="00E237F8" w:rsidRPr="00E237F8" w:rsidRDefault="003D6085" w:rsidP="00E237F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olunteering &amp; Service</w:t>
      </w:r>
    </w:p>
    <w:p w14:paraId="7FCA481B" w14:textId="23DED8D5" w:rsidR="00E237F8" w:rsidRPr="00E237F8" w:rsidRDefault="00E237F8" w:rsidP="00E237F8">
      <w:pPr>
        <w:pStyle w:val="ListParagraph"/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0F3109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E3D2747" wp14:editId="5B187ED2">
                <wp:simplePos x="0" y="0"/>
                <wp:positionH relativeFrom="column">
                  <wp:posOffset>-635</wp:posOffset>
                </wp:positionH>
                <wp:positionV relativeFrom="paragraph">
                  <wp:posOffset>37465</wp:posOffset>
                </wp:positionV>
                <wp:extent cx="6858000" cy="0"/>
                <wp:effectExtent l="0" t="0" r="0" b="0"/>
                <wp:wrapNone/>
                <wp:docPr id="1099843966" name="Straight Connector 1099843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E1ED69" id="Straight Connector 1099843966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2.95pt" to="539.95pt,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" strokecolor="black [3200]" strokeweight="1pt">
                <v:stroke joinstyle="miter"/>
              </v:line>
            </w:pict>
          </mc:Fallback>
        </mc:AlternateContent>
      </w:r>
    </w:p>
    <w:p w14:paraId="68561B5A" w14:textId="47D2CF15" w:rsidR="003D6085" w:rsidRDefault="003D6085" w:rsidP="00B7297D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 w:rsidRPr="00B7297D">
        <w:rPr>
          <w:rFonts w:ascii="Times New Roman" w:hAnsi="Times New Roman" w:cs="Times New Roman"/>
          <w:b/>
          <w:bCs/>
        </w:rPr>
        <w:t xml:space="preserve">Event Coordinator </w:t>
      </w:r>
      <w:r w:rsidRPr="00B7297D">
        <w:rPr>
          <w:rFonts w:ascii="Times New Roman" w:hAnsi="Times New Roman" w:cs="Times New Roman"/>
        </w:rPr>
        <w:t xml:space="preserve">| </w:t>
      </w:r>
      <w:hyperlink r:id="rId9" w:history="1">
        <w:r w:rsidRPr="00CA262B">
          <w:rPr>
            <w:rStyle w:val="Hyperlink"/>
            <w:rFonts w:ascii="Times New Roman" w:hAnsi="Times New Roman" w:cs="Times New Roman"/>
          </w:rPr>
          <w:t>Society of Women Engineers</w:t>
        </w:r>
      </w:hyperlink>
      <w:r w:rsidRPr="00B7297D">
        <w:rPr>
          <w:rFonts w:ascii="Times New Roman" w:hAnsi="Times New Roman" w:cs="Times New Roman"/>
        </w:rPr>
        <w:t xml:space="preserve"> </w:t>
      </w:r>
    </w:p>
    <w:p w14:paraId="7E5A2EF2" w14:textId="536736CE" w:rsidR="00B7297D" w:rsidRPr="00A65D85" w:rsidRDefault="00CA262B" w:rsidP="00B7297D">
      <w:pPr>
        <w:pStyle w:val="ListParagraph"/>
        <w:spacing w:after="0"/>
        <w:rPr>
          <w:rFonts w:ascii="Times New Roman" w:hAnsi="Times New Roman" w:cs="Times New Roman"/>
        </w:rPr>
      </w:pPr>
      <w:r w:rsidRPr="00CA262B">
        <w:rPr>
          <w:rFonts w:ascii="Times New Roman" w:hAnsi="Times New Roman" w:cs="Times New Roman"/>
        </w:rPr>
        <w:t>Working for the NAU Chapter of SWE promot</w:t>
      </w:r>
      <w:r>
        <w:rPr>
          <w:rFonts w:ascii="Times New Roman" w:hAnsi="Times New Roman" w:cs="Times New Roman"/>
        </w:rPr>
        <w:t>ing</w:t>
      </w:r>
      <w:r w:rsidRPr="00CA262B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accessibility, inclusivity, and representation of women in </w:t>
      </w:r>
      <w:r w:rsidRPr="00A65D85">
        <w:rPr>
          <w:rFonts w:ascii="Times New Roman" w:hAnsi="Times New Roman" w:cs="Times New Roman"/>
        </w:rPr>
        <w:t xml:space="preserve">Science Technology, Engineering and Mathematics disciplines. </w:t>
      </w:r>
    </w:p>
    <w:p w14:paraId="511B8640" w14:textId="7711DEC3" w:rsidR="00B7297D" w:rsidRPr="00A65D85" w:rsidRDefault="00B7297D" w:rsidP="00B7297D">
      <w:pPr>
        <w:pStyle w:val="ListParagraph"/>
        <w:numPr>
          <w:ilvl w:val="1"/>
          <w:numId w:val="15"/>
        </w:numPr>
        <w:spacing w:after="0"/>
        <w:rPr>
          <w:rFonts w:ascii="Times New Roman" w:hAnsi="Times New Roman" w:cs="Times New Roman"/>
        </w:rPr>
      </w:pPr>
      <w:r w:rsidRPr="00A65D85">
        <w:rPr>
          <w:rFonts w:ascii="Times New Roman" w:hAnsi="Times New Roman" w:cs="Times New Roman"/>
        </w:rPr>
        <w:t xml:space="preserve">Represented NAU at the </w:t>
      </w:r>
      <w:r w:rsidR="00CA262B" w:rsidRPr="00A65D85">
        <w:rPr>
          <w:rFonts w:ascii="Times New Roman" w:hAnsi="Times New Roman" w:cs="Times New Roman"/>
        </w:rPr>
        <w:t>regional</w:t>
      </w:r>
      <w:r w:rsidRPr="00A65D85">
        <w:rPr>
          <w:rFonts w:ascii="Times New Roman" w:hAnsi="Times New Roman" w:cs="Times New Roman"/>
        </w:rPr>
        <w:t xml:space="preserve"> SWE Leadership </w:t>
      </w:r>
      <w:r w:rsidR="00CA262B" w:rsidRPr="00A65D85">
        <w:rPr>
          <w:rFonts w:ascii="Times New Roman" w:hAnsi="Times New Roman" w:cs="Times New Roman"/>
        </w:rPr>
        <w:t>Conference</w:t>
      </w:r>
      <w:r w:rsidRPr="00A65D85">
        <w:rPr>
          <w:rFonts w:ascii="Times New Roman" w:hAnsi="Times New Roman" w:cs="Times New Roman"/>
        </w:rPr>
        <w:t xml:space="preserve"> </w:t>
      </w:r>
      <w:r w:rsidR="00CA262B" w:rsidRPr="00A65D85">
        <w:rPr>
          <w:rFonts w:ascii="Times New Roman" w:hAnsi="Times New Roman" w:cs="Times New Roman"/>
        </w:rPr>
        <w:t xml:space="preserve">in Las Vegas, </w:t>
      </w:r>
      <w:r w:rsidR="00A65D85" w:rsidRPr="00A65D85">
        <w:rPr>
          <w:rFonts w:ascii="Times New Roman" w:hAnsi="Times New Roman" w:cs="Times New Roman"/>
        </w:rPr>
        <w:t>connecting with other women engineers and companies from around the country.</w:t>
      </w:r>
    </w:p>
    <w:p w14:paraId="731FD8A4" w14:textId="0A4314B9" w:rsidR="00CA262B" w:rsidRPr="00A65D85" w:rsidRDefault="00A65D85" w:rsidP="00B7297D">
      <w:pPr>
        <w:pStyle w:val="ListParagraph"/>
        <w:numPr>
          <w:ilvl w:val="1"/>
          <w:numId w:val="1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d engineering events at NAU that included resume workshops, companies, such as Raytheon and </w:t>
      </w:r>
      <w:r w:rsidRPr="00A65D85">
        <w:rPr>
          <w:rFonts w:ascii="Times New Roman" w:hAnsi="Times New Roman" w:cs="Times New Roman"/>
        </w:rPr>
        <w:t>Gore, that came to present to students, career fairs, etc. with an average of 20 students attending each meeting.</w:t>
      </w:r>
    </w:p>
    <w:p w14:paraId="02FFCE9C" w14:textId="3E6C754B" w:rsidR="000706FA" w:rsidRPr="00A65D85" w:rsidRDefault="000706FA" w:rsidP="00654667">
      <w:pPr>
        <w:spacing w:after="0"/>
        <w:rPr>
          <w:rFonts w:ascii="Times New Roman" w:hAnsi="Times New Roman" w:cs="Times New Roman"/>
          <w:b/>
          <w:bCs/>
          <w:sz w:val="12"/>
          <w:szCs w:val="12"/>
        </w:rPr>
      </w:pPr>
    </w:p>
    <w:p w14:paraId="49A014B1" w14:textId="49EBDA6D" w:rsidR="00216F62" w:rsidRPr="00A65D85" w:rsidRDefault="00216F62" w:rsidP="00216F62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 w:rsidRPr="00A65D85">
        <w:rPr>
          <w:rFonts w:ascii="Times New Roman" w:hAnsi="Times New Roman" w:cs="Times New Roman"/>
          <w:b/>
          <w:bCs/>
        </w:rPr>
        <w:t xml:space="preserve">Member </w:t>
      </w:r>
      <w:r w:rsidRPr="00A65D85">
        <w:rPr>
          <w:rFonts w:ascii="Times New Roman" w:hAnsi="Times New Roman" w:cs="Times New Roman"/>
        </w:rPr>
        <w:t xml:space="preserve">| Women Who Compute </w:t>
      </w:r>
    </w:p>
    <w:p w14:paraId="3C473839" w14:textId="01AE950E" w:rsidR="00216F62" w:rsidRPr="00A65D85" w:rsidRDefault="00216F62" w:rsidP="00216F62">
      <w:pPr>
        <w:pStyle w:val="ListParagraph"/>
        <w:spacing w:after="0"/>
        <w:rPr>
          <w:rFonts w:ascii="Times New Roman" w:hAnsi="Times New Roman" w:cs="Times New Roman"/>
        </w:rPr>
      </w:pPr>
      <w:r w:rsidRPr="00A65D85">
        <w:rPr>
          <w:rFonts w:ascii="Times New Roman" w:hAnsi="Times New Roman" w:cs="Times New Roman"/>
        </w:rPr>
        <w:t>Working for the</w:t>
      </w:r>
      <w:r w:rsidR="00A65D85" w:rsidRPr="00A65D85">
        <w:rPr>
          <w:rFonts w:ascii="Times New Roman" w:hAnsi="Times New Roman" w:cs="Times New Roman"/>
        </w:rPr>
        <w:t xml:space="preserve"> NAU chapter of WWC promoting the accessibility, inclusivity, and representation of women who </w:t>
      </w:r>
      <w:r w:rsidR="00A65D85">
        <w:rPr>
          <w:rFonts w:ascii="Times New Roman" w:hAnsi="Times New Roman" w:cs="Times New Roman"/>
        </w:rPr>
        <w:t xml:space="preserve">can produce </w:t>
      </w:r>
      <w:r w:rsidR="00A65D85" w:rsidRPr="00A65D85">
        <w:rPr>
          <w:rFonts w:ascii="Times New Roman" w:hAnsi="Times New Roman" w:cs="Times New Roman"/>
        </w:rPr>
        <w:t>complex programs.</w:t>
      </w:r>
    </w:p>
    <w:p w14:paraId="66E8E80B" w14:textId="566F8AA7" w:rsidR="00C47BF6" w:rsidRPr="00C47BF6" w:rsidRDefault="00A65D85" w:rsidP="00C47BF6">
      <w:pPr>
        <w:pStyle w:val="ListParagraph"/>
        <w:numPr>
          <w:ilvl w:val="1"/>
          <w:numId w:val="1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nected with other wom</w:t>
      </w:r>
      <w:r w:rsidR="007829A9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n </w:t>
      </w:r>
      <w:r w:rsidR="007829A9">
        <w:rPr>
          <w:rFonts w:ascii="Times New Roman" w:hAnsi="Times New Roman" w:cs="Times New Roman"/>
        </w:rPr>
        <w:t>also enrolled at NAU t</w:t>
      </w:r>
      <w:r>
        <w:rPr>
          <w:rFonts w:ascii="Times New Roman" w:hAnsi="Times New Roman" w:cs="Times New Roman"/>
        </w:rPr>
        <w:t>o collaborate on critical programs inside and outside of classes.</w:t>
      </w:r>
    </w:p>
    <w:p w14:paraId="468E094D" w14:textId="77777777" w:rsidR="0085496B" w:rsidRPr="000F3109" w:rsidRDefault="0085496B" w:rsidP="00F04C0B">
      <w:pPr>
        <w:spacing w:after="0"/>
        <w:rPr>
          <w:rFonts w:ascii="Times New Roman" w:hAnsi="Times New Roman" w:cs="Times New Roman"/>
          <w:b/>
          <w:bCs/>
          <w:sz w:val="12"/>
          <w:szCs w:val="12"/>
        </w:rPr>
      </w:pPr>
    </w:p>
    <w:p w14:paraId="5EC3AEBB" w14:textId="4CBE6D54" w:rsidR="0085496B" w:rsidRPr="00F41949" w:rsidRDefault="0085496B" w:rsidP="0085496B">
      <w:pPr>
        <w:rPr>
          <w:rFonts w:ascii="Times New Roman" w:hAnsi="Times New Roman" w:cs="Times New Roman"/>
          <w:sz w:val="12"/>
          <w:szCs w:val="12"/>
        </w:rPr>
        <w:sectPr w:rsidR="0085496B" w:rsidRPr="00F41949" w:rsidSect="008B7A4E"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60"/>
        </w:sectPr>
      </w:pPr>
    </w:p>
    <w:p w14:paraId="1413157A" w14:textId="6CBE1D00" w:rsidR="0085496B" w:rsidRPr="000F3109" w:rsidRDefault="0085496B" w:rsidP="0085496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F3109">
        <w:rPr>
          <w:rFonts w:ascii="Times New Roman" w:hAnsi="Times New Roman" w:cs="Times New Roman"/>
          <w:b/>
          <w:bCs/>
          <w:sz w:val="24"/>
          <w:szCs w:val="24"/>
        </w:rPr>
        <w:t xml:space="preserve">Skills &amp; </w:t>
      </w:r>
      <w:r w:rsidR="000706FA">
        <w:rPr>
          <w:rFonts w:ascii="Times New Roman" w:hAnsi="Times New Roman" w:cs="Times New Roman"/>
          <w:b/>
          <w:bCs/>
          <w:sz w:val="24"/>
          <w:szCs w:val="24"/>
        </w:rPr>
        <w:t>Technical Acumen</w:t>
      </w:r>
    </w:p>
    <w:p w14:paraId="3B2B9F1F" w14:textId="47322250" w:rsidR="0085496B" w:rsidRPr="000F3109" w:rsidRDefault="0085496B" w:rsidP="0085496B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0F3109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B449595" wp14:editId="212B4647">
                <wp:simplePos x="0" y="0"/>
                <wp:positionH relativeFrom="column">
                  <wp:posOffset>-635</wp:posOffset>
                </wp:positionH>
                <wp:positionV relativeFrom="paragraph">
                  <wp:posOffset>37465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627FA5" id="Straight Connector 3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2.95pt" to="539.9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" strokecolor="black [3200]" strokeweight="1pt">
                <v:stroke joinstyle="miter"/>
              </v:line>
            </w:pict>
          </mc:Fallback>
        </mc:AlternateContent>
      </w:r>
    </w:p>
    <w:p w14:paraId="13842BC6" w14:textId="28EC2424" w:rsidR="0085496B" w:rsidRPr="000F3109" w:rsidRDefault="0085496B" w:rsidP="0085496B">
      <w:pPr>
        <w:spacing w:line="240" w:lineRule="auto"/>
        <w:rPr>
          <w:rFonts w:ascii="Times New Roman" w:hAnsi="Times New Roman" w:cs="Times New Roman"/>
        </w:rPr>
      </w:pPr>
      <w:r w:rsidRPr="000F3109">
        <w:rPr>
          <w:rFonts w:ascii="Times New Roman" w:hAnsi="Times New Roman" w:cs="Times New Roman"/>
          <w:b/>
          <w:bCs/>
        </w:rPr>
        <w:t xml:space="preserve">Technical </w:t>
      </w:r>
      <w:r w:rsidR="00BD0CC1" w:rsidRPr="000F3109">
        <w:rPr>
          <w:rFonts w:ascii="Times New Roman" w:hAnsi="Times New Roman" w:cs="Times New Roman"/>
          <w:b/>
          <w:bCs/>
        </w:rPr>
        <w:t>Skills</w:t>
      </w:r>
      <w:r w:rsidRPr="000F3109">
        <w:rPr>
          <w:rFonts w:ascii="Times New Roman" w:hAnsi="Times New Roman" w:cs="Times New Roman"/>
          <w:b/>
          <w:bCs/>
        </w:rPr>
        <w:t xml:space="preserve">: </w:t>
      </w:r>
      <w:r w:rsidR="003D6085">
        <w:rPr>
          <w:rFonts w:ascii="Times New Roman" w:hAnsi="Times New Roman" w:cs="Times New Roman"/>
        </w:rPr>
        <w:t xml:space="preserve">Back &amp; Front-End Software Engineering, </w:t>
      </w:r>
      <w:r w:rsidR="003741C1" w:rsidRPr="000F3109">
        <w:rPr>
          <w:rFonts w:ascii="Times New Roman" w:hAnsi="Times New Roman" w:cs="Times New Roman"/>
        </w:rPr>
        <w:t>Data Science</w:t>
      </w:r>
      <w:r w:rsidR="000B24EF">
        <w:rPr>
          <w:rFonts w:ascii="Times New Roman" w:hAnsi="Times New Roman" w:cs="Times New Roman"/>
        </w:rPr>
        <w:t>, Statistical Modelling,</w:t>
      </w:r>
      <w:r w:rsidR="00E237F8">
        <w:rPr>
          <w:rFonts w:ascii="Times New Roman" w:hAnsi="Times New Roman" w:cs="Times New Roman"/>
        </w:rPr>
        <w:t xml:space="preserve"> </w:t>
      </w:r>
      <w:r w:rsidR="003D6085">
        <w:rPr>
          <w:rFonts w:ascii="Times New Roman" w:hAnsi="Times New Roman" w:cs="Times New Roman"/>
        </w:rPr>
        <w:t>Data Wrangling</w:t>
      </w:r>
      <w:r w:rsidR="00CA262B">
        <w:rPr>
          <w:rFonts w:ascii="Times New Roman" w:hAnsi="Times New Roman" w:cs="Times New Roman"/>
        </w:rPr>
        <w:t>, Data</w:t>
      </w:r>
      <w:r w:rsidR="00423750">
        <w:rPr>
          <w:rFonts w:ascii="Times New Roman" w:hAnsi="Times New Roman" w:cs="Times New Roman"/>
        </w:rPr>
        <w:t xml:space="preserve">base </w:t>
      </w:r>
      <w:r w:rsidR="002005F7">
        <w:rPr>
          <w:rFonts w:ascii="Times New Roman" w:hAnsi="Times New Roman" w:cs="Times New Roman"/>
        </w:rPr>
        <w:t>Management</w:t>
      </w:r>
    </w:p>
    <w:p w14:paraId="575D9A5C" w14:textId="36CFAEF9" w:rsidR="004605F2" w:rsidRPr="000F3109" w:rsidRDefault="004605F2" w:rsidP="004605F2">
      <w:pPr>
        <w:spacing w:line="240" w:lineRule="auto"/>
        <w:rPr>
          <w:rFonts w:ascii="Times New Roman" w:hAnsi="Times New Roman" w:cs="Times New Roman"/>
          <w:b/>
          <w:bCs/>
        </w:rPr>
      </w:pPr>
      <w:r w:rsidRPr="000F3109">
        <w:rPr>
          <w:rFonts w:ascii="Times New Roman" w:hAnsi="Times New Roman" w:cs="Times New Roman"/>
          <w:b/>
          <w:bCs/>
        </w:rPr>
        <w:t xml:space="preserve">Programming Languages: </w:t>
      </w:r>
      <w:r w:rsidRPr="000F3109">
        <w:rPr>
          <w:rFonts w:ascii="Times New Roman" w:hAnsi="Times New Roman" w:cs="Times New Roman"/>
        </w:rPr>
        <w:t>Python, C/C++</w:t>
      </w:r>
      <w:r w:rsidR="00F919B3" w:rsidRPr="000F3109">
        <w:rPr>
          <w:rFonts w:ascii="Times New Roman" w:hAnsi="Times New Roman" w:cs="Times New Roman"/>
        </w:rPr>
        <w:t xml:space="preserve">, </w:t>
      </w:r>
      <w:r w:rsidR="003D6085">
        <w:rPr>
          <w:rFonts w:ascii="Times New Roman" w:hAnsi="Times New Roman" w:cs="Times New Roman"/>
        </w:rPr>
        <w:t>HTML, CSS, SQL, R, JavaScript, MIPS</w:t>
      </w:r>
    </w:p>
    <w:p w14:paraId="0BEB5CE9" w14:textId="3575B2CB" w:rsidR="004474DE" w:rsidRPr="000F3109" w:rsidRDefault="004474DE" w:rsidP="00F919B3">
      <w:pPr>
        <w:spacing w:line="240" w:lineRule="auto"/>
        <w:rPr>
          <w:rFonts w:ascii="Times New Roman" w:hAnsi="Times New Roman" w:cs="Times New Roman"/>
        </w:rPr>
      </w:pPr>
    </w:p>
    <w:sectPr w:rsidR="004474DE" w:rsidRPr="000F3109" w:rsidSect="008B7A4E">
      <w:type w:val="continuous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547B"/>
    <w:multiLevelType w:val="hybridMultilevel"/>
    <w:tmpl w:val="97E22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10DD3"/>
    <w:multiLevelType w:val="hybridMultilevel"/>
    <w:tmpl w:val="6026E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B0B02"/>
    <w:multiLevelType w:val="hybridMultilevel"/>
    <w:tmpl w:val="71987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B4363"/>
    <w:multiLevelType w:val="hybridMultilevel"/>
    <w:tmpl w:val="D134674A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4" w15:restartNumberingAfterBreak="0">
    <w:nsid w:val="184669BC"/>
    <w:multiLevelType w:val="hybridMultilevel"/>
    <w:tmpl w:val="2370DB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E20033"/>
    <w:multiLevelType w:val="hybridMultilevel"/>
    <w:tmpl w:val="0B9E1290"/>
    <w:lvl w:ilvl="0" w:tplc="63F41698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52F7BD5"/>
    <w:multiLevelType w:val="hybridMultilevel"/>
    <w:tmpl w:val="69CAD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B93A93"/>
    <w:multiLevelType w:val="hybridMultilevel"/>
    <w:tmpl w:val="882212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F5A91"/>
    <w:multiLevelType w:val="hybridMultilevel"/>
    <w:tmpl w:val="74B00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9D71FF"/>
    <w:multiLevelType w:val="hybridMultilevel"/>
    <w:tmpl w:val="730E4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A30E8B"/>
    <w:multiLevelType w:val="hybridMultilevel"/>
    <w:tmpl w:val="A0FEB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553987"/>
    <w:multiLevelType w:val="hybridMultilevel"/>
    <w:tmpl w:val="80942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197AF9"/>
    <w:multiLevelType w:val="hybridMultilevel"/>
    <w:tmpl w:val="B91E4F32"/>
    <w:lvl w:ilvl="0" w:tplc="4DC2A2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7714C"/>
    <w:multiLevelType w:val="hybridMultilevel"/>
    <w:tmpl w:val="80BC1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944254"/>
    <w:multiLevelType w:val="hybridMultilevel"/>
    <w:tmpl w:val="7D34DBC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964239124">
    <w:abstractNumId w:val="8"/>
  </w:num>
  <w:num w:numId="2" w16cid:durableId="565921321">
    <w:abstractNumId w:val="1"/>
  </w:num>
  <w:num w:numId="3" w16cid:durableId="447436695">
    <w:abstractNumId w:val="0"/>
  </w:num>
  <w:num w:numId="4" w16cid:durableId="1385324316">
    <w:abstractNumId w:val="13"/>
  </w:num>
  <w:num w:numId="5" w16cid:durableId="1081637248">
    <w:abstractNumId w:val="7"/>
  </w:num>
  <w:num w:numId="6" w16cid:durableId="1954509492">
    <w:abstractNumId w:val="9"/>
  </w:num>
  <w:num w:numId="7" w16cid:durableId="1494027962">
    <w:abstractNumId w:val="10"/>
  </w:num>
  <w:num w:numId="8" w16cid:durableId="22558279">
    <w:abstractNumId w:val="4"/>
  </w:num>
  <w:num w:numId="9" w16cid:durableId="1557669256">
    <w:abstractNumId w:val="14"/>
  </w:num>
  <w:num w:numId="10" w16cid:durableId="704407398">
    <w:abstractNumId w:val="3"/>
  </w:num>
  <w:num w:numId="11" w16cid:durableId="1078484179">
    <w:abstractNumId w:val="6"/>
  </w:num>
  <w:num w:numId="12" w16cid:durableId="923992190">
    <w:abstractNumId w:val="11"/>
  </w:num>
  <w:num w:numId="13" w16cid:durableId="1956516590">
    <w:abstractNumId w:val="12"/>
  </w:num>
  <w:num w:numId="14" w16cid:durableId="209920789">
    <w:abstractNumId w:val="5"/>
  </w:num>
  <w:num w:numId="15" w16cid:durableId="11152484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zOyNDQ1NjYxNzdT0lEKTi0uzszPAykwMqsFAN84vgUtAAAA"/>
  </w:docVars>
  <w:rsids>
    <w:rsidRoot w:val="00552DF8"/>
    <w:rsid w:val="0000444E"/>
    <w:rsid w:val="00004E13"/>
    <w:rsid w:val="00020816"/>
    <w:rsid w:val="00022971"/>
    <w:rsid w:val="00024474"/>
    <w:rsid w:val="0003102C"/>
    <w:rsid w:val="00034E12"/>
    <w:rsid w:val="000367D0"/>
    <w:rsid w:val="000654F8"/>
    <w:rsid w:val="00065DC1"/>
    <w:rsid w:val="000706FA"/>
    <w:rsid w:val="0008257A"/>
    <w:rsid w:val="00082A95"/>
    <w:rsid w:val="00084635"/>
    <w:rsid w:val="00092EA0"/>
    <w:rsid w:val="000960B5"/>
    <w:rsid w:val="000B24EF"/>
    <w:rsid w:val="000B4788"/>
    <w:rsid w:val="000C09AC"/>
    <w:rsid w:val="000D363B"/>
    <w:rsid w:val="000D4F95"/>
    <w:rsid w:val="000D7DB3"/>
    <w:rsid w:val="000E3191"/>
    <w:rsid w:val="000F13CD"/>
    <w:rsid w:val="000F3109"/>
    <w:rsid w:val="000F7551"/>
    <w:rsid w:val="001055EF"/>
    <w:rsid w:val="00111762"/>
    <w:rsid w:val="00112BAC"/>
    <w:rsid w:val="0011797A"/>
    <w:rsid w:val="00133832"/>
    <w:rsid w:val="001408C2"/>
    <w:rsid w:val="00144284"/>
    <w:rsid w:val="00146409"/>
    <w:rsid w:val="0015300B"/>
    <w:rsid w:val="00160E2C"/>
    <w:rsid w:val="00163C7D"/>
    <w:rsid w:val="001717E2"/>
    <w:rsid w:val="00176564"/>
    <w:rsid w:val="001773D2"/>
    <w:rsid w:val="00181D6E"/>
    <w:rsid w:val="001842BE"/>
    <w:rsid w:val="00187F5F"/>
    <w:rsid w:val="00195D70"/>
    <w:rsid w:val="001A0A4F"/>
    <w:rsid w:val="001A274C"/>
    <w:rsid w:val="001A7B0B"/>
    <w:rsid w:val="001C404D"/>
    <w:rsid w:val="001C7412"/>
    <w:rsid w:val="001D155C"/>
    <w:rsid w:val="001D36F1"/>
    <w:rsid w:val="001D622E"/>
    <w:rsid w:val="001D7686"/>
    <w:rsid w:val="001E1DA8"/>
    <w:rsid w:val="001E48F2"/>
    <w:rsid w:val="001F5910"/>
    <w:rsid w:val="001F67CD"/>
    <w:rsid w:val="002005F7"/>
    <w:rsid w:val="002124BD"/>
    <w:rsid w:val="00216F62"/>
    <w:rsid w:val="00224139"/>
    <w:rsid w:val="00246D99"/>
    <w:rsid w:val="00252E74"/>
    <w:rsid w:val="00257D18"/>
    <w:rsid w:val="002606E8"/>
    <w:rsid w:val="00271AA2"/>
    <w:rsid w:val="00284F68"/>
    <w:rsid w:val="002B1AFF"/>
    <w:rsid w:val="002B3DF1"/>
    <w:rsid w:val="002C4E14"/>
    <w:rsid w:val="002D372E"/>
    <w:rsid w:val="002D72A3"/>
    <w:rsid w:val="002E7A96"/>
    <w:rsid w:val="002F6F95"/>
    <w:rsid w:val="00304565"/>
    <w:rsid w:val="003223B0"/>
    <w:rsid w:val="00323098"/>
    <w:rsid w:val="00344118"/>
    <w:rsid w:val="00344BA0"/>
    <w:rsid w:val="00352EA4"/>
    <w:rsid w:val="003565FF"/>
    <w:rsid w:val="00361361"/>
    <w:rsid w:val="00364299"/>
    <w:rsid w:val="00370EC7"/>
    <w:rsid w:val="00372C7B"/>
    <w:rsid w:val="003741C1"/>
    <w:rsid w:val="003814E0"/>
    <w:rsid w:val="00382F71"/>
    <w:rsid w:val="0038526C"/>
    <w:rsid w:val="00385904"/>
    <w:rsid w:val="003A0092"/>
    <w:rsid w:val="003A357A"/>
    <w:rsid w:val="003B6C67"/>
    <w:rsid w:val="003B7B12"/>
    <w:rsid w:val="003C1F5A"/>
    <w:rsid w:val="003C7CD6"/>
    <w:rsid w:val="003D0087"/>
    <w:rsid w:val="003D227E"/>
    <w:rsid w:val="003D3E56"/>
    <w:rsid w:val="003D6085"/>
    <w:rsid w:val="003E2FBF"/>
    <w:rsid w:val="003E41C0"/>
    <w:rsid w:val="003E68EE"/>
    <w:rsid w:val="003E7FD5"/>
    <w:rsid w:val="003F113A"/>
    <w:rsid w:val="00406E29"/>
    <w:rsid w:val="0041388C"/>
    <w:rsid w:val="0042007F"/>
    <w:rsid w:val="0042114E"/>
    <w:rsid w:val="00423750"/>
    <w:rsid w:val="00427927"/>
    <w:rsid w:val="00431895"/>
    <w:rsid w:val="00432374"/>
    <w:rsid w:val="004324DF"/>
    <w:rsid w:val="00446A18"/>
    <w:rsid w:val="004474DE"/>
    <w:rsid w:val="004545B0"/>
    <w:rsid w:val="0045655E"/>
    <w:rsid w:val="00456DD4"/>
    <w:rsid w:val="004605F2"/>
    <w:rsid w:val="00466C5D"/>
    <w:rsid w:val="004720C5"/>
    <w:rsid w:val="00472BC8"/>
    <w:rsid w:val="00473E4A"/>
    <w:rsid w:val="00476072"/>
    <w:rsid w:val="004779D6"/>
    <w:rsid w:val="00477E6D"/>
    <w:rsid w:val="00483663"/>
    <w:rsid w:val="004A0849"/>
    <w:rsid w:val="004A2D9D"/>
    <w:rsid w:val="004A7F7F"/>
    <w:rsid w:val="004B058F"/>
    <w:rsid w:val="004B20F5"/>
    <w:rsid w:val="004B5454"/>
    <w:rsid w:val="004C781F"/>
    <w:rsid w:val="004D1CFB"/>
    <w:rsid w:val="004D392E"/>
    <w:rsid w:val="004D5F94"/>
    <w:rsid w:val="004E22A0"/>
    <w:rsid w:val="004F33AF"/>
    <w:rsid w:val="004F402C"/>
    <w:rsid w:val="004F7A97"/>
    <w:rsid w:val="00515185"/>
    <w:rsid w:val="005172D2"/>
    <w:rsid w:val="0052578B"/>
    <w:rsid w:val="005303EE"/>
    <w:rsid w:val="00533956"/>
    <w:rsid w:val="00535415"/>
    <w:rsid w:val="00552DF8"/>
    <w:rsid w:val="005557C7"/>
    <w:rsid w:val="00557A6D"/>
    <w:rsid w:val="0056150D"/>
    <w:rsid w:val="00567B7D"/>
    <w:rsid w:val="00575BD1"/>
    <w:rsid w:val="00595108"/>
    <w:rsid w:val="005B7E1C"/>
    <w:rsid w:val="005E10C6"/>
    <w:rsid w:val="005F1F67"/>
    <w:rsid w:val="005F5244"/>
    <w:rsid w:val="006012CD"/>
    <w:rsid w:val="0060185E"/>
    <w:rsid w:val="0060530D"/>
    <w:rsid w:val="00611BD9"/>
    <w:rsid w:val="00615C72"/>
    <w:rsid w:val="00617F2D"/>
    <w:rsid w:val="00627EC3"/>
    <w:rsid w:val="0063644D"/>
    <w:rsid w:val="006369A3"/>
    <w:rsid w:val="00636BE2"/>
    <w:rsid w:val="00640959"/>
    <w:rsid w:val="00644C78"/>
    <w:rsid w:val="00651D04"/>
    <w:rsid w:val="006524B5"/>
    <w:rsid w:val="00654667"/>
    <w:rsid w:val="00664EE6"/>
    <w:rsid w:val="006652A7"/>
    <w:rsid w:val="0067647C"/>
    <w:rsid w:val="0067731F"/>
    <w:rsid w:val="00680E91"/>
    <w:rsid w:val="0068526D"/>
    <w:rsid w:val="006A4C98"/>
    <w:rsid w:val="006A5B7F"/>
    <w:rsid w:val="006B0045"/>
    <w:rsid w:val="006B0518"/>
    <w:rsid w:val="006B7AEF"/>
    <w:rsid w:val="006C30BB"/>
    <w:rsid w:val="006C445E"/>
    <w:rsid w:val="006C7126"/>
    <w:rsid w:val="006D715F"/>
    <w:rsid w:val="006D7463"/>
    <w:rsid w:val="006D7B0E"/>
    <w:rsid w:val="006E0CAD"/>
    <w:rsid w:val="006E5F19"/>
    <w:rsid w:val="006F05D7"/>
    <w:rsid w:val="006F50A8"/>
    <w:rsid w:val="007002E4"/>
    <w:rsid w:val="0070160A"/>
    <w:rsid w:val="00702CEB"/>
    <w:rsid w:val="007155D7"/>
    <w:rsid w:val="007159FC"/>
    <w:rsid w:val="00716D65"/>
    <w:rsid w:val="00716F67"/>
    <w:rsid w:val="00723C6F"/>
    <w:rsid w:val="00732580"/>
    <w:rsid w:val="007349D5"/>
    <w:rsid w:val="00735113"/>
    <w:rsid w:val="00743106"/>
    <w:rsid w:val="007472F7"/>
    <w:rsid w:val="00754541"/>
    <w:rsid w:val="0075456F"/>
    <w:rsid w:val="0075531E"/>
    <w:rsid w:val="007667C2"/>
    <w:rsid w:val="007823F7"/>
    <w:rsid w:val="007829A9"/>
    <w:rsid w:val="00784468"/>
    <w:rsid w:val="007A1294"/>
    <w:rsid w:val="007A3594"/>
    <w:rsid w:val="007B4370"/>
    <w:rsid w:val="007B52CA"/>
    <w:rsid w:val="007B66E0"/>
    <w:rsid w:val="007C257D"/>
    <w:rsid w:val="007E1170"/>
    <w:rsid w:val="007E3BD2"/>
    <w:rsid w:val="007E70A1"/>
    <w:rsid w:val="007F4567"/>
    <w:rsid w:val="007F5EEB"/>
    <w:rsid w:val="007F68FE"/>
    <w:rsid w:val="008022E1"/>
    <w:rsid w:val="00813C92"/>
    <w:rsid w:val="00827B4F"/>
    <w:rsid w:val="008338F9"/>
    <w:rsid w:val="0083505A"/>
    <w:rsid w:val="00836554"/>
    <w:rsid w:val="00842BAF"/>
    <w:rsid w:val="0085496B"/>
    <w:rsid w:val="00855544"/>
    <w:rsid w:val="00857629"/>
    <w:rsid w:val="00865C80"/>
    <w:rsid w:val="00873CE3"/>
    <w:rsid w:val="008950F3"/>
    <w:rsid w:val="008A150D"/>
    <w:rsid w:val="008A2BCD"/>
    <w:rsid w:val="008B7A4E"/>
    <w:rsid w:val="008C3521"/>
    <w:rsid w:val="008C39A6"/>
    <w:rsid w:val="008C3E2B"/>
    <w:rsid w:val="008D5D20"/>
    <w:rsid w:val="008E086D"/>
    <w:rsid w:val="008E0C4B"/>
    <w:rsid w:val="008E4BAD"/>
    <w:rsid w:val="008F65A3"/>
    <w:rsid w:val="00903349"/>
    <w:rsid w:val="00903E8B"/>
    <w:rsid w:val="009072FB"/>
    <w:rsid w:val="009074A0"/>
    <w:rsid w:val="009213A4"/>
    <w:rsid w:val="0092439E"/>
    <w:rsid w:val="00926BA2"/>
    <w:rsid w:val="009368B7"/>
    <w:rsid w:val="00943594"/>
    <w:rsid w:val="009454DD"/>
    <w:rsid w:val="00960989"/>
    <w:rsid w:val="009678BD"/>
    <w:rsid w:val="00975FB4"/>
    <w:rsid w:val="009913FD"/>
    <w:rsid w:val="00994B0B"/>
    <w:rsid w:val="009A15DB"/>
    <w:rsid w:val="009A24FC"/>
    <w:rsid w:val="009A3CB5"/>
    <w:rsid w:val="009A6547"/>
    <w:rsid w:val="009A6B1F"/>
    <w:rsid w:val="009B013E"/>
    <w:rsid w:val="009B2F39"/>
    <w:rsid w:val="009B426F"/>
    <w:rsid w:val="009C69CC"/>
    <w:rsid w:val="009C77BE"/>
    <w:rsid w:val="009D0FD9"/>
    <w:rsid w:val="009F3527"/>
    <w:rsid w:val="009F369F"/>
    <w:rsid w:val="009F3E2A"/>
    <w:rsid w:val="009F53D1"/>
    <w:rsid w:val="00A0002E"/>
    <w:rsid w:val="00A039F4"/>
    <w:rsid w:val="00A03C42"/>
    <w:rsid w:val="00A059EB"/>
    <w:rsid w:val="00A108DF"/>
    <w:rsid w:val="00A10BB0"/>
    <w:rsid w:val="00A11262"/>
    <w:rsid w:val="00A207AB"/>
    <w:rsid w:val="00A25DD9"/>
    <w:rsid w:val="00A278D0"/>
    <w:rsid w:val="00A27ECB"/>
    <w:rsid w:val="00A30162"/>
    <w:rsid w:val="00A34ADC"/>
    <w:rsid w:val="00A37619"/>
    <w:rsid w:val="00A3773C"/>
    <w:rsid w:val="00A43237"/>
    <w:rsid w:val="00A4484A"/>
    <w:rsid w:val="00A62A95"/>
    <w:rsid w:val="00A64206"/>
    <w:rsid w:val="00A65D85"/>
    <w:rsid w:val="00A660AC"/>
    <w:rsid w:val="00A826D6"/>
    <w:rsid w:val="00A9090D"/>
    <w:rsid w:val="00A955DB"/>
    <w:rsid w:val="00A9780D"/>
    <w:rsid w:val="00AA0168"/>
    <w:rsid w:val="00AA0EF9"/>
    <w:rsid w:val="00AA1A07"/>
    <w:rsid w:val="00AA67EC"/>
    <w:rsid w:val="00AB2B52"/>
    <w:rsid w:val="00AB4405"/>
    <w:rsid w:val="00AD2BA1"/>
    <w:rsid w:val="00AE0572"/>
    <w:rsid w:val="00AE5177"/>
    <w:rsid w:val="00AF7071"/>
    <w:rsid w:val="00B05FCF"/>
    <w:rsid w:val="00B135D0"/>
    <w:rsid w:val="00B156D8"/>
    <w:rsid w:val="00B17432"/>
    <w:rsid w:val="00B245B8"/>
    <w:rsid w:val="00B365B8"/>
    <w:rsid w:val="00B37837"/>
    <w:rsid w:val="00B37A29"/>
    <w:rsid w:val="00B40935"/>
    <w:rsid w:val="00B40A7F"/>
    <w:rsid w:val="00B41038"/>
    <w:rsid w:val="00B447C9"/>
    <w:rsid w:val="00B53368"/>
    <w:rsid w:val="00B644DA"/>
    <w:rsid w:val="00B701AE"/>
    <w:rsid w:val="00B7297D"/>
    <w:rsid w:val="00B73580"/>
    <w:rsid w:val="00B804AE"/>
    <w:rsid w:val="00B8269E"/>
    <w:rsid w:val="00B863BE"/>
    <w:rsid w:val="00BA278A"/>
    <w:rsid w:val="00BA2A5F"/>
    <w:rsid w:val="00BA581F"/>
    <w:rsid w:val="00BA780A"/>
    <w:rsid w:val="00BC3CDD"/>
    <w:rsid w:val="00BD0CC1"/>
    <w:rsid w:val="00BD0DE7"/>
    <w:rsid w:val="00BD5D0E"/>
    <w:rsid w:val="00BE3FAA"/>
    <w:rsid w:val="00BF0192"/>
    <w:rsid w:val="00BF3C92"/>
    <w:rsid w:val="00C1415E"/>
    <w:rsid w:val="00C21AAA"/>
    <w:rsid w:val="00C21B68"/>
    <w:rsid w:val="00C27A9E"/>
    <w:rsid w:val="00C30620"/>
    <w:rsid w:val="00C359AA"/>
    <w:rsid w:val="00C422EF"/>
    <w:rsid w:val="00C45615"/>
    <w:rsid w:val="00C47BF6"/>
    <w:rsid w:val="00C57119"/>
    <w:rsid w:val="00C60408"/>
    <w:rsid w:val="00C605CA"/>
    <w:rsid w:val="00C63F2F"/>
    <w:rsid w:val="00C64022"/>
    <w:rsid w:val="00C7065B"/>
    <w:rsid w:val="00C828A0"/>
    <w:rsid w:val="00CA262B"/>
    <w:rsid w:val="00CA5393"/>
    <w:rsid w:val="00CA6687"/>
    <w:rsid w:val="00CA71CC"/>
    <w:rsid w:val="00CA7937"/>
    <w:rsid w:val="00CB7338"/>
    <w:rsid w:val="00CD3666"/>
    <w:rsid w:val="00CE05EF"/>
    <w:rsid w:val="00CE1714"/>
    <w:rsid w:val="00CE49B0"/>
    <w:rsid w:val="00CF1AB8"/>
    <w:rsid w:val="00D0729D"/>
    <w:rsid w:val="00D1518E"/>
    <w:rsid w:val="00D16405"/>
    <w:rsid w:val="00D17449"/>
    <w:rsid w:val="00D3033E"/>
    <w:rsid w:val="00D33871"/>
    <w:rsid w:val="00D42B80"/>
    <w:rsid w:val="00D431E7"/>
    <w:rsid w:val="00D4535E"/>
    <w:rsid w:val="00D50D94"/>
    <w:rsid w:val="00D55E77"/>
    <w:rsid w:val="00D6435C"/>
    <w:rsid w:val="00D66812"/>
    <w:rsid w:val="00D71136"/>
    <w:rsid w:val="00DA3420"/>
    <w:rsid w:val="00DB28A8"/>
    <w:rsid w:val="00DB7F45"/>
    <w:rsid w:val="00DC2A95"/>
    <w:rsid w:val="00DC375C"/>
    <w:rsid w:val="00DC6AF9"/>
    <w:rsid w:val="00DD5DE0"/>
    <w:rsid w:val="00DD67EF"/>
    <w:rsid w:val="00DE59DE"/>
    <w:rsid w:val="00DF54D9"/>
    <w:rsid w:val="00E00C49"/>
    <w:rsid w:val="00E00EA8"/>
    <w:rsid w:val="00E02DFE"/>
    <w:rsid w:val="00E10A21"/>
    <w:rsid w:val="00E134FB"/>
    <w:rsid w:val="00E15F95"/>
    <w:rsid w:val="00E237F8"/>
    <w:rsid w:val="00E32985"/>
    <w:rsid w:val="00E33E16"/>
    <w:rsid w:val="00E34CB7"/>
    <w:rsid w:val="00E43410"/>
    <w:rsid w:val="00E51226"/>
    <w:rsid w:val="00E67038"/>
    <w:rsid w:val="00E70B43"/>
    <w:rsid w:val="00E72521"/>
    <w:rsid w:val="00E75356"/>
    <w:rsid w:val="00E76EE0"/>
    <w:rsid w:val="00E92521"/>
    <w:rsid w:val="00E93CF2"/>
    <w:rsid w:val="00E96C57"/>
    <w:rsid w:val="00E97A34"/>
    <w:rsid w:val="00EC42AF"/>
    <w:rsid w:val="00EC71CF"/>
    <w:rsid w:val="00ED4FEA"/>
    <w:rsid w:val="00ED6411"/>
    <w:rsid w:val="00ED6F99"/>
    <w:rsid w:val="00EE0402"/>
    <w:rsid w:val="00EE0BB9"/>
    <w:rsid w:val="00EE148A"/>
    <w:rsid w:val="00EE17B2"/>
    <w:rsid w:val="00EE76C9"/>
    <w:rsid w:val="00EF660E"/>
    <w:rsid w:val="00F04C0B"/>
    <w:rsid w:val="00F13A4D"/>
    <w:rsid w:val="00F13E20"/>
    <w:rsid w:val="00F21289"/>
    <w:rsid w:val="00F2137A"/>
    <w:rsid w:val="00F22114"/>
    <w:rsid w:val="00F3409D"/>
    <w:rsid w:val="00F41949"/>
    <w:rsid w:val="00F5312B"/>
    <w:rsid w:val="00F54DB9"/>
    <w:rsid w:val="00F71328"/>
    <w:rsid w:val="00F7243B"/>
    <w:rsid w:val="00F81438"/>
    <w:rsid w:val="00F83484"/>
    <w:rsid w:val="00F86A86"/>
    <w:rsid w:val="00F9113C"/>
    <w:rsid w:val="00F919B3"/>
    <w:rsid w:val="00F9236F"/>
    <w:rsid w:val="00F9725B"/>
    <w:rsid w:val="00FA0C11"/>
    <w:rsid w:val="00FA2EE1"/>
    <w:rsid w:val="00FA7496"/>
    <w:rsid w:val="00FA7B28"/>
    <w:rsid w:val="00FB4BBF"/>
    <w:rsid w:val="00FC1D4D"/>
    <w:rsid w:val="00FE1FA7"/>
    <w:rsid w:val="00FE2A7B"/>
    <w:rsid w:val="00FE4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CAED7"/>
  <w15:chartTrackingRefBased/>
  <w15:docId w15:val="{8219CD36-FB6F-4179-B562-084D7ABE7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28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2D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DF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D6411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9780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9780D"/>
    <w:rPr>
      <w:rFonts w:ascii="Arial" w:eastAsia="Times New Roman" w:hAnsi="Arial" w:cs="Arial"/>
      <w:vanish/>
      <w:sz w:val="16"/>
      <w:szCs w:val="16"/>
    </w:rPr>
  </w:style>
  <w:style w:type="character" w:customStyle="1" w:styleId="vanity-namedomain">
    <w:name w:val="vanity-name__domain"/>
    <w:basedOn w:val="DefaultParagraphFont"/>
    <w:rsid w:val="00A9780D"/>
  </w:style>
  <w:style w:type="character" w:customStyle="1" w:styleId="vanity-namedisplay-name">
    <w:name w:val="vanity-name__display-name"/>
    <w:basedOn w:val="DefaultParagraphFont"/>
    <w:rsid w:val="00A9780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9780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9780D"/>
    <w:rPr>
      <w:rFonts w:ascii="Arial" w:eastAsia="Times New Roman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9780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828A0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3D3E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3E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3E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3E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3E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77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3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ewsion.u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sil.rc.nau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laura-guerrero-1b50b12b4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Laura.marie262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we.org/about-sw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sjostedt</dc:creator>
  <cp:keywords/>
  <dc:description/>
  <cp:lastModifiedBy>Laura Marie Guerrero</cp:lastModifiedBy>
  <cp:revision>34</cp:revision>
  <cp:lastPrinted>2023-01-03T04:51:00Z</cp:lastPrinted>
  <dcterms:created xsi:type="dcterms:W3CDTF">2024-03-02T22:39:00Z</dcterms:created>
  <dcterms:modified xsi:type="dcterms:W3CDTF">2024-03-13T02:19:00Z</dcterms:modified>
</cp:coreProperties>
</file>